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3E00" w:rsidRDefault="00E43E00" w:rsidP="00E43E00">
      <w:r>
        <w:t># 果蝇优化算法（Fruit Fly Optimization Algorithm，FOA）</w:t>
      </w:r>
    </w:p>
    <w:p w:rsidR="00E43E00" w:rsidRDefault="00E43E00" w:rsidP="00E43E00"/>
    <w:p w:rsidR="00E43E00" w:rsidRDefault="00E43E00" w:rsidP="00E43E00">
      <w:r>
        <w:t>2011年台湾亚东技术学院的潘文超受果蝇觅食行为的启发，提出了一种的全局优化算法—果蝇优化算法（Fruit Fly Optimization Algorithm，FOA）。该算法的优点在于计算过程简单、易于编码实现和易于理解等。后台回复“果蝇”或“FOA”获取Matlab源码！</w:t>
      </w:r>
    </w:p>
    <w:p w:rsidR="00E43E00" w:rsidRDefault="00E43E00" w:rsidP="00E43E00"/>
    <w:p w:rsidR="00E43E00" w:rsidRDefault="00E43E00" w:rsidP="00E43E00">
      <w:r>
        <w:t>## 启发</w:t>
      </w:r>
    </w:p>
    <w:p w:rsidR="00E43E00" w:rsidRDefault="00E43E00" w:rsidP="00E43E00"/>
    <w:p w:rsidR="00E43E00" w:rsidRDefault="00E43E00" w:rsidP="00E43E00">
      <w:r>
        <w:rPr>
          <w:rFonts w:hint="eastAsia"/>
        </w:rPr>
        <w:t>果蝇本身在感觉和感知方面优于其他物种，尤其是在嗅觉和视觉方面，如图</w:t>
      </w:r>
      <w:r>
        <w:t>1所示。</w:t>
      </w:r>
    </w:p>
    <w:p w:rsidR="00E43E00" w:rsidRDefault="00E43E00" w:rsidP="00E43E00"/>
    <w:p w:rsidR="00E43E00" w:rsidRDefault="00E43E00" w:rsidP="00E43E00">
      <w:r>
        <w:t>![图1 果蝇的身体外观和群体迭代觅食](https://imgkr2.cn-bj.ufileos.com/b542f4c4-7044-4022-8828-2a5f42114ec0.png?UCloudPublicKey=TOKEN_8d8b72be-579a-4e83-bfd0-5f6ce1546f13&amp;Signature=AgO3y5t50YqNvmON87d%252BJTzhkQ4%253D&amp;Expires=1607073279)</w:t>
      </w:r>
    </w:p>
    <w:p w:rsidR="00E43E00" w:rsidRDefault="00E43E00" w:rsidP="00E43E00"/>
    <w:p w:rsidR="00E43E00" w:rsidRDefault="00E43E00" w:rsidP="00E43E00">
      <w:r>
        <w:rPr>
          <w:rFonts w:hint="eastAsia"/>
        </w:rPr>
        <w:t>果蝇的嗅觉器官能发现空气中漂浮的各种气味</w:t>
      </w:r>
      <w:r>
        <w:t>;它甚至能闻到40公里外的食物。然后，当它接近食物位置，也可以用它灵敏的视觉找到食物和同伴聚集的位置，并朝那个方向飞行。</w:t>
      </w:r>
    </w:p>
    <w:p w:rsidR="00E43E00" w:rsidRDefault="00E43E00" w:rsidP="00E43E00"/>
    <w:p w:rsidR="00E43E00" w:rsidRDefault="00E43E00" w:rsidP="00E43E00">
      <w:r>
        <w:t>## 初始化</w:t>
      </w:r>
    </w:p>
    <w:p w:rsidR="00E43E00" w:rsidRDefault="00E43E00" w:rsidP="00E43E00">
      <w:r>
        <w:rPr>
          <w:rFonts w:hint="eastAsia"/>
        </w:rPr>
        <w:t>首先随机初始化果蝇种群位置</w:t>
      </w:r>
      <w:r>
        <w:t>InitX_axis和InitY_axis。</w:t>
      </w:r>
    </w:p>
    <w:p w:rsidR="00E43E00" w:rsidRDefault="00E43E00" w:rsidP="00E43E00"/>
    <w:p w:rsidR="00E43E00" w:rsidRDefault="00E43E00" w:rsidP="00E43E00">
      <w:r>
        <w:t>## 食物搜索</w:t>
      </w:r>
    </w:p>
    <w:p w:rsidR="00E43E00" w:rsidRDefault="00E43E00" w:rsidP="00E43E00"/>
    <w:p w:rsidR="00E43E00" w:rsidRDefault="00E43E00" w:rsidP="00E43E00">
      <w:r>
        <w:rPr>
          <w:rFonts w:hint="eastAsia"/>
        </w:rPr>
        <w:t>通过嗅觉给出果蝇寻找食物的随机方向和距离：</w:t>
      </w:r>
    </w:p>
    <w:p w:rsidR="00E43E00" w:rsidRDefault="00E43E00" w:rsidP="00E43E00">
      <w:r>
        <w:t>$$X_i=X_{-}axis+RandomValue$$</w:t>
      </w:r>
    </w:p>
    <w:p w:rsidR="00E43E00" w:rsidRDefault="00E43E00" w:rsidP="00E43E00"/>
    <w:p w:rsidR="00E43E00" w:rsidRDefault="00E43E00" w:rsidP="00E43E00">
      <w:r>
        <w:t>$$Y_i=X_{-}axis+RandomValue$$</w:t>
      </w:r>
    </w:p>
    <w:p w:rsidR="00E43E00" w:rsidRDefault="00E43E00" w:rsidP="00E43E00"/>
    <w:p w:rsidR="00E43E00" w:rsidRDefault="00E43E00" w:rsidP="00E43E00">
      <w:r>
        <w:t>## 计算味道浓度判定值</w:t>
      </w:r>
    </w:p>
    <w:p w:rsidR="00E43E00" w:rsidRDefault="00E43E00" w:rsidP="00E43E00"/>
    <w:p w:rsidR="00E43E00" w:rsidRDefault="00E43E00" w:rsidP="00E43E00">
      <w:r>
        <w:rPr>
          <w:rFonts w:hint="eastAsia"/>
        </w:rPr>
        <w:t>由于无法得知食物位置，因此先估计与原点的距离</w:t>
      </w:r>
      <w:r>
        <w:t>$Dist_i$，再计算味道浓度判定值$s_i$，此值为距离倒数：</w:t>
      </w:r>
    </w:p>
    <w:p w:rsidR="00E43E00" w:rsidRDefault="00E43E00" w:rsidP="00E43E00">
      <w:r>
        <w:t>$$</w:t>
      </w:r>
    </w:p>
    <w:p w:rsidR="00E43E00" w:rsidRDefault="00E43E00" w:rsidP="00E43E00">
      <w:r>
        <w:t>\text { Dist }_{i}=\sqrt{X_{i}^{2}+Y_{i}^{2}}</w:t>
      </w:r>
    </w:p>
    <w:p w:rsidR="00E43E00" w:rsidRDefault="00E43E00" w:rsidP="00E43E00">
      <w:r>
        <w:t>$$</w:t>
      </w:r>
    </w:p>
    <w:p w:rsidR="00E43E00" w:rsidRDefault="00E43E00" w:rsidP="00E43E00">
      <w:r>
        <w:t>$$</w:t>
      </w:r>
    </w:p>
    <w:p w:rsidR="00E43E00" w:rsidRDefault="00E43E00" w:rsidP="00E43E00">
      <w:r>
        <w:t>S_{i}=1 / \text { Dist }_{i}</w:t>
      </w:r>
    </w:p>
    <w:p w:rsidR="00E43E00" w:rsidRDefault="00E43E00" w:rsidP="00E43E00">
      <w:r>
        <w:t>$$</w:t>
      </w:r>
    </w:p>
    <w:p w:rsidR="00E43E00" w:rsidRDefault="00E43E00" w:rsidP="00E43E00">
      <w:r>
        <w:t>## 适应度评估</w:t>
      </w:r>
    </w:p>
    <w:p w:rsidR="00E43E00" w:rsidRDefault="00E43E00" w:rsidP="00E43E00"/>
    <w:p w:rsidR="00E43E00" w:rsidRDefault="00E43E00" w:rsidP="00E43E00">
      <w:r>
        <w:rPr>
          <w:rFonts w:hint="eastAsia"/>
        </w:rPr>
        <w:t>将味道浓度判定值</w:t>
      </w:r>
      <w:r>
        <w:t>$s_i$。代入味道浓度判定函数(或称为适应度函数fitness function)，用来求出果蝇个体位置的味道浓度$Smell_i$：</w:t>
      </w:r>
    </w:p>
    <w:p w:rsidR="00E43E00" w:rsidRDefault="00E43E00" w:rsidP="00E43E00"/>
    <w:p w:rsidR="00E43E00" w:rsidRDefault="00E43E00" w:rsidP="00E43E00">
      <w:r>
        <w:t>$$Smell_i=Function(S_i)$$</w:t>
      </w:r>
    </w:p>
    <w:p w:rsidR="00E43E00" w:rsidRDefault="00E43E00" w:rsidP="00E43E00"/>
    <w:p w:rsidR="00E43E00" w:rsidRDefault="00E43E00" w:rsidP="00E43E00">
      <w:r>
        <w:t>## 确定最优个体</w:t>
      </w:r>
    </w:p>
    <w:p w:rsidR="00E43E00" w:rsidRDefault="00E43E00" w:rsidP="00E43E00">
      <w:r>
        <w:rPr>
          <w:rFonts w:hint="eastAsia"/>
        </w:rPr>
        <w:t>找出该果蝇群体中味道浓度最低的果蝇</w:t>
      </w:r>
      <w:r>
        <w:t>(最优个体)；</w:t>
      </w:r>
    </w:p>
    <w:p w:rsidR="00E43E00" w:rsidRDefault="00E43E00" w:rsidP="00E43E00">
      <w:r>
        <w:t>$$</w:t>
      </w:r>
    </w:p>
    <w:p w:rsidR="00E43E00" w:rsidRDefault="00E43E00" w:rsidP="00E43E00">
      <w:r>
        <w:t>[\text { bestSmell bestindex }]=\min \left(\text { Smell }_{i}\right)</w:t>
      </w:r>
    </w:p>
    <w:p w:rsidR="00E43E00" w:rsidRDefault="00E43E00" w:rsidP="00E43E00">
      <w:r>
        <w:t>$$</w:t>
      </w:r>
    </w:p>
    <w:p w:rsidR="00E43E00" w:rsidRDefault="00E43E00" w:rsidP="00E43E00"/>
    <w:p w:rsidR="00E43E00" w:rsidRDefault="00E43E00" w:rsidP="00E43E00">
      <w:r>
        <w:t>## 飞行</w:t>
      </w:r>
    </w:p>
    <w:p w:rsidR="00E43E00" w:rsidRDefault="00E43E00" w:rsidP="00E43E00"/>
    <w:p w:rsidR="00E43E00" w:rsidRDefault="00E43E00" w:rsidP="00E43E00">
      <w:r>
        <w:rPr>
          <w:rFonts w:hint="eastAsia"/>
        </w:rPr>
        <w:t>记录并保留最佳味道浓度值</w:t>
      </w:r>
      <w:r>
        <w:t>bestSmell与其x、y坐标，此时果蝇群体利用视觉向该位置飞去：</w:t>
      </w:r>
    </w:p>
    <w:p w:rsidR="00E43E00" w:rsidRDefault="00E43E00" w:rsidP="00E43E00">
      <w:r>
        <w:t>$$</w:t>
      </w:r>
    </w:p>
    <w:p w:rsidR="00E43E00" w:rsidRDefault="00E43E00" w:rsidP="00E43E00">
      <w:r>
        <w:t>\begin{array}{c}</w:t>
      </w:r>
    </w:p>
    <w:p w:rsidR="00E43E00" w:rsidRDefault="00E43E00" w:rsidP="00E43E00">
      <w:r>
        <w:t>\text { Smellbest = bestSmell } \\</w:t>
      </w:r>
    </w:p>
    <w:p w:rsidR="00E43E00" w:rsidRDefault="00E43E00" w:rsidP="00E43E00">
      <w:r>
        <w:t>X_{\text {_axis }}=X(\text { bestindex }) \\</w:t>
      </w:r>
    </w:p>
    <w:p w:rsidR="00E43E00" w:rsidRDefault="00E43E00" w:rsidP="00E43E00">
      <w:r>
        <w:t>Y_{\text {_axis }}=Y(\text { bestindex })</w:t>
      </w:r>
    </w:p>
    <w:p w:rsidR="00E43E00" w:rsidRDefault="00E43E00" w:rsidP="00E43E00">
      <w:r>
        <w:t>\end{array}</w:t>
      </w:r>
    </w:p>
    <w:p w:rsidR="00E43E00" w:rsidRDefault="00E43E00" w:rsidP="00E43E00">
      <w:r>
        <w:t xml:space="preserve">$$ </w:t>
      </w:r>
    </w:p>
    <w:p w:rsidR="00E43E00" w:rsidRDefault="00E43E00" w:rsidP="00E43E00">
      <w:r>
        <w:t>## 循环</w:t>
      </w:r>
    </w:p>
    <w:p w:rsidR="00E43E00" w:rsidRDefault="00E43E00" w:rsidP="00E43E00">
      <w:r>
        <w:rPr>
          <w:rFonts w:hint="eastAsia"/>
        </w:rPr>
        <w:t>重复执行食物搜索、计算味道浓度判定值、应度评估、定最优个体，并判断最佳味道浓度是否优于前一迭代最佳味道浓度。若当前迭代次数小于最大迭代数</w:t>
      </w:r>
      <w:r>
        <w:t>Maxgen，则执行飞行。</w:t>
      </w:r>
    </w:p>
    <w:p w:rsidR="00E43E00" w:rsidRDefault="00E43E00" w:rsidP="00E43E00"/>
    <w:p w:rsidR="00E43E00" w:rsidRDefault="00E43E00" w:rsidP="00E43E00">
      <w:r>
        <w:t>## Matlab代码</w:t>
      </w:r>
    </w:p>
    <w:p w:rsidR="00E43E00" w:rsidRDefault="00E43E00" w:rsidP="00E43E00"/>
    <w:p w:rsidR="00E43E00" w:rsidRDefault="00E43E00" w:rsidP="00E43E00">
      <w:r>
        <w:t>### FOA求$Y=2-X^2$极大值</w:t>
      </w:r>
    </w:p>
    <w:p w:rsidR="00E43E00" w:rsidRDefault="00E43E00" w:rsidP="00E43E00"/>
    <w:p w:rsidR="00E43E00" w:rsidRDefault="00E43E00" w:rsidP="00E43E00">
      <w:r>
        <w:t>```</w:t>
      </w:r>
    </w:p>
    <w:p w:rsidR="00E43E00" w:rsidRDefault="00E43E00" w:rsidP="00E43E00">
      <w:r>
        <w:t>%***設置參數</w:t>
      </w:r>
    </w:p>
    <w:p w:rsidR="00E43E00" w:rsidRDefault="00E43E00" w:rsidP="00E43E00">
      <w:r>
        <w:t>%清空運行環境</w:t>
      </w:r>
    </w:p>
    <w:p w:rsidR="00E43E00" w:rsidRDefault="00E43E00" w:rsidP="00E43E00">
      <w:r>
        <w:t>clc</w:t>
      </w:r>
    </w:p>
    <w:p w:rsidR="00E43E00" w:rsidRDefault="00E43E00" w:rsidP="00E43E00">
      <w:r>
        <w:t>clear</w:t>
      </w:r>
    </w:p>
    <w:p w:rsidR="00E43E00" w:rsidRDefault="00E43E00" w:rsidP="00E43E00">
      <w:r>
        <w:t>%速度更新參數</w:t>
      </w:r>
    </w:p>
    <w:p w:rsidR="00E43E00" w:rsidRDefault="00E43E00" w:rsidP="00E43E00">
      <w:r>
        <w:t>X_axis=10*rand();</w:t>
      </w:r>
    </w:p>
    <w:p w:rsidR="00E43E00" w:rsidRDefault="00E43E00" w:rsidP="00E43E00">
      <w:r>
        <w:t>Y_axis=10*rand();</w:t>
      </w:r>
    </w:p>
    <w:p w:rsidR="00E43E00" w:rsidRDefault="00E43E00" w:rsidP="00E43E00"/>
    <w:p w:rsidR="00E43E00" w:rsidRDefault="00E43E00" w:rsidP="00E43E00">
      <w:r>
        <w:t>maxgen=100;  %疊代次數</w:t>
      </w:r>
    </w:p>
    <w:p w:rsidR="00E43E00" w:rsidRDefault="00E43E00" w:rsidP="00E43E00">
      <w:r>
        <w:t>sizepop=20;  %種群規模</w:t>
      </w:r>
    </w:p>
    <w:p w:rsidR="00E43E00" w:rsidRDefault="00E43E00" w:rsidP="00E43E00"/>
    <w:p w:rsidR="00E43E00" w:rsidRDefault="00E43E00" w:rsidP="00E43E00">
      <w:r>
        <w:t>%個體和速度最大和最小值</w:t>
      </w:r>
    </w:p>
    <w:p w:rsidR="00E43E00" w:rsidRDefault="00E43E00" w:rsidP="00E43E00">
      <w:r>
        <w:t>for i=1:sizepop</w:t>
      </w:r>
    </w:p>
    <w:p w:rsidR="00E43E00" w:rsidRDefault="00E43E00" w:rsidP="00E43E00">
      <w:r>
        <w:t>X(i)=X_axis+2*rand()-1;</w:t>
      </w:r>
    </w:p>
    <w:p w:rsidR="00E43E00" w:rsidRDefault="00E43E00" w:rsidP="00E43E00">
      <w:r>
        <w:t>Y(i)=Y_axis+2*rand()-1;</w:t>
      </w:r>
    </w:p>
    <w:p w:rsidR="00E43E00" w:rsidRDefault="00E43E00" w:rsidP="00E43E00">
      <w:r>
        <w:t>D(i)=(X(i)^2+Y(i)^2)^0.5;</w:t>
      </w:r>
    </w:p>
    <w:p w:rsidR="00E43E00" w:rsidRDefault="00E43E00" w:rsidP="00E43E00">
      <w:r>
        <w:t>S(i)=1/D(i);</w:t>
      </w:r>
    </w:p>
    <w:p w:rsidR="00E43E00" w:rsidRDefault="00E43E00" w:rsidP="00E43E00"/>
    <w:p w:rsidR="00E43E00" w:rsidRDefault="00E43E00" w:rsidP="00E43E00">
      <w:r>
        <w:t>%類似Fitness適應度函數</w:t>
      </w:r>
    </w:p>
    <w:p w:rsidR="00E43E00" w:rsidRDefault="00E43E00" w:rsidP="00E43E00">
      <w:r>
        <w:t xml:space="preserve">Smell(i)=2-S(i)^2; </w:t>
      </w:r>
    </w:p>
    <w:p w:rsidR="00E43E00" w:rsidRDefault="00E43E00" w:rsidP="00E43E00">
      <w:r>
        <w:t>end</w:t>
      </w:r>
    </w:p>
    <w:p w:rsidR="00E43E00" w:rsidRDefault="00E43E00" w:rsidP="00E43E00"/>
    <w:p w:rsidR="00E43E00" w:rsidRDefault="00E43E00" w:rsidP="00E43E00">
      <w:r>
        <w:t>%***根據初始味道濃度值尋找極值</w:t>
      </w:r>
    </w:p>
    <w:p w:rsidR="00E43E00" w:rsidRDefault="00E43E00" w:rsidP="00E43E00">
      <w:r>
        <w:t>[bestSmell bestindex]=max(Smell);</w:t>
      </w:r>
    </w:p>
    <w:p w:rsidR="00E43E00" w:rsidRDefault="00E43E00" w:rsidP="00E43E00">
      <w:r>
        <w:t>%***保留最佳值位置</w:t>
      </w:r>
    </w:p>
    <w:p w:rsidR="00E43E00" w:rsidRDefault="00E43E00" w:rsidP="00E43E00">
      <w:r>
        <w:t>X_axis=X(bestindex);</w:t>
      </w:r>
    </w:p>
    <w:p w:rsidR="00E43E00" w:rsidRDefault="00E43E00" w:rsidP="00E43E00">
      <w:r>
        <w:t>Y_axis=Y(bestindex);</w:t>
      </w:r>
    </w:p>
    <w:p w:rsidR="00E43E00" w:rsidRDefault="00E43E00" w:rsidP="00E43E00">
      <w:r>
        <w:t>Smellbest=bestSmell;</w:t>
      </w:r>
    </w:p>
    <w:p w:rsidR="00E43E00" w:rsidRDefault="00E43E00" w:rsidP="00E43E00"/>
    <w:p w:rsidR="00E43E00" w:rsidRDefault="00E43E00" w:rsidP="00E43E00">
      <w:r>
        <w:t>%***根據公式更新粒子位置和速度,並且根據新粒子的適應度值更新個體極值和群體極值</w:t>
      </w:r>
    </w:p>
    <w:p w:rsidR="00E43E00" w:rsidRDefault="00E43E00" w:rsidP="00E43E00">
      <w:r>
        <w:t>%疊代尋優</w:t>
      </w:r>
    </w:p>
    <w:p w:rsidR="00E43E00" w:rsidRDefault="00E43E00" w:rsidP="00E43E00">
      <w:r>
        <w:t xml:space="preserve">for g=1:maxgen    </w:t>
      </w:r>
    </w:p>
    <w:p w:rsidR="00E43E00" w:rsidRDefault="00E43E00" w:rsidP="00E43E00">
      <w:r>
        <w:t xml:space="preserve">   %粒子位置和速度更新</w:t>
      </w:r>
    </w:p>
    <w:p w:rsidR="00E43E00" w:rsidRDefault="00E43E00" w:rsidP="00E43E00">
      <w:r>
        <w:t xml:space="preserve">  for i=1:sizepop</w:t>
      </w:r>
    </w:p>
    <w:p w:rsidR="00E43E00" w:rsidRDefault="00E43E00" w:rsidP="00E43E00">
      <w:r>
        <w:t xml:space="preserve">  X(i)=X_axis+2*rand()-1;</w:t>
      </w:r>
    </w:p>
    <w:p w:rsidR="00E43E00" w:rsidRDefault="00E43E00" w:rsidP="00E43E00">
      <w:r>
        <w:t xml:space="preserve">  Y(i)=Y_axis+2*rand()-1;</w:t>
      </w:r>
    </w:p>
    <w:p w:rsidR="00E43E00" w:rsidRDefault="00E43E00" w:rsidP="00E43E00">
      <w:r>
        <w:t xml:space="preserve">  D(i)=(X(i)^2+Y(i)^2)^0.5;</w:t>
      </w:r>
    </w:p>
    <w:p w:rsidR="00E43E00" w:rsidRDefault="00E43E00" w:rsidP="00E43E00">
      <w:r>
        <w:t xml:space="preserve">  S(i)=1/D(i);</w:t>
      </w:r>
    </w:p>
    <w:p w:rsidR="00E43E00" w:rsidRDefault="00E43E00" w:rsidP="00E43E00"/>
    <w:p w:rsidR="00E43E00" w:rsidRDefault="00E43E00" w:rsidP="00E43E00">
      <w:r>
        <w:t xml:space="preserve">  %類似Fitness適應度函數</w:t>
      </w:r>
    </w:p>
    <w:p w:rsidR="00E43E00" w:rsidRDefault="00E43E00" w:rsidP="00E43E00">
      <w:r>
        <w:t xml:space="preserve">  Smell(i)=2-S(i)^2;</w:t>
      </w:r>
    </w:p>
    <w:p w:rsidR="00E43E00" w:rsidRDefault="00E43E00" w:rsidP="00E43E00">
      <w:r>
        <w:t xml:space="preserve">  end</w:t>
      </w:r>
    </w:p>
    <w:p w:rsidR="00E43E00" w:rsidRDefault="00E43E00" w:rsidP="00E43E00"/>
    <w:p w:rsidR="00E43E00" w:rsidRDefault="00E43E00" w:rsidP="00E43E00">
      <w:r>
        <w:t xml:space="preserve">  %***根據初始味道濃度值尋找極值</w:t>
      </w:r>
    </w:p>
    <w:p w:rsidR="00E43E00" w:rsidRDefault="00E43E00" w:rsidP="00E43E00">
      <w:r>
        <w:t xml:space="preserve">  [bestSmell bestindex]=max(Smell);</w:t>
      </w:r>
    </w:p>
    <w:p w:rsidR="00E43E00" w:rsidRDefault="00E43E00" w:rsidP="00E43E00">
      <w:r>
        <w:t xml:space="preserve">  %***保留最佳值位置</w:t>
      </w:r>
    </w:p>
    <w:p w:rsidR="00E43E00" w:rsidRDefault="00E43E00" w:rsidP="00E43E00">
      <w:r>
        <w:t xml:space="preserve">   if bestSmell&gt;Smellbest</w:t>
      </w:r>
    </w:p>
    <w:p w:rsidR="00E43E00" w:rsidRDefault="00E43E00" w:rsidP="00E43E00">
      <w:r>
        <w:t xml:space="preserve">         X_axis=X(bestindex);</w:t>
      </w:r>
    </w:p>
    <w:p w:rsidR="00E43E00" w:rsidRDefault="00E43E00" w:rsidP="00E43E00">
      <w:r>
        <w:t xml:space="preserve">         Y_axis=Y(bestindex);</w:t>
      </w:r>
    </w:p>
    <w:p w:rsidR="00E43E00" w:rsidRDefault="00E43E00" w:rsidP="00E43E00">
      <w:r>
        <w:t xml:space="preserve">         Smellbest=bestSmell;</w:t>
      </w:r>
    </w:p>
    <w:p w:rsidR="00E43E00" w:rsidRDefault="00E43E00" w:rsidP="00E43E00">
      <w:r>
        <w:t xml:space="preserve">   end</w:t>
      </w:r>
    </w:p>
    <w:p w:rsidR="00E43E00" w:rsidRDefault="00E43E00" w:rsidP="00E43E00">
      <w:r>
        <w:t xml:space="preserve">   %每代最優值紀錄到yy數組中</w:t>
      </w:r>
    </w:p>
    <w:p w:rsidR="00E43E00" w:rsidRDefault="00E43E00" w:rsidP="00E43E00">
      <w:r>
        <w:t xml:space="preserve">   yy(g)=Smellbest; </w:t>
      </w:r>
    </w:p>
    <w:p w:rsidR="00E43E00" w:rsidRDefault="00E43E00" w:rsidP="00E43E00">
      <w:r>
        <w:t xml:space="preserve">   Xbest(g)=X_axis;</w:t>
      </w:r>
    </w:p>
    <w:p w:rsidR="00E43E00" w:rsidRDefault="00E43E00" w:rsidP="00E43E00">
      <w:r>
        <w:t xml:space="preserve">   Ybest(g)=Y_axis;</w:t>
      </w:r>
    </w:p>
    <w:p w:rsidR="00E43E00" w:rsidRDefault="00E43E00" w:rsidP="00E43E00">
      <w:r>
        <w:t>end</w:t>
      </w:r>
    </w:p>
    <w:p w:rsidR="00E43E00" w:rsidRDefault="00E43E00" w:rsidP="00E43E00">
      <w:r>
        <w:t>%***繪製最佳化個體適應度值趨勢圖</w:t>
      </w:r>
    </w:p>
    <w:p w:rsidR="00E43E00" w:rsidRDefault="00E43E00" w:rsidP="00E43E00">
      <w:r>
        <w:t>figure(1)</w:t>
      </w:r>
    </w:p>
    <w:p w:rsidR="00E43E00" w:rsidRDefault="00E43E00" w:rsidP="00E43E00">
      <w:r>
        <w:t>plot(yy)</w:t>
      </w:r>
    </w:p>
    <w:p w:rsidR="00E43E00" w:rsidRDefault="00E43E00" w:rsidP="00E43E00">
      <w:r>
        <w:t>title('Optimization process','fontsize',12)</w:t>
      </w:r>
    </w:p>
    <w:p w:rsidR="00E43E00" w:rsidRDefault="00E43E00" w:rsidP="00E43E00">
      <w:r>
        <w:t>xlabel('Iteration Number','fontsize',12);ylabel('Smell','fontsize',12);</w:t>
      </w:r>
    </w:p>
    <w:p w:rsidR="00E43E00" w:rsidRDefault="00E43E00" w:rsidP="00E43E00">
      <w:r>
        <w:lastRenderedPageBreak/>
        <w:t>figure(2)</w:t>
      </w:r>
    </w:p>
    <w:p w:rsidR="00E43E00" w:rsidRDefault="00E43E00" w:rsidP="00E43E00">
      <w:r>
        <w:t>plot(Xbest,Ybest,'b.');</w:t>
      </w:r>
    </w:p>
    <w:p w:rsidR="00E43E00" w:rsidRDefault="00E43E00" w:rsidP="00E43E00">
      <w:r>
        <w:t>title('Fruit fly flying route','fontsize',14)</w:t>
      </w:r>
    </w:p>
    <w:p w:rsidR="00E43E00" w:rsidRDefault="00E43E00" w:rsidP="00E43E00">
      <w:r>
        <w:t>xlabel('X-axis','fontsize',12);ylabel('Y-axis','fontsize',12);</w:t>
      </w:r>
    </w:p>
    <w:p w:rsidR="00E43E00" w:rsidRDefault="00E43E00" w:rsidP="00E43E00">
      <w:r>
        <w:t>```</w:t>
      </w:r>
    </w:p>
    <w:p w:rsidR="00E43E00" w:rsidRDefault="00E43E00" w:rsidP="00E43E00"/>
    <w:p w:rsidR="00E43E00" w:rsidRDefault="00E43E00" w:rsidP="00E43E00">
      <w:r>
        <w:rPr>
          <w:rFonts w:hint="eastAsia"/>
        </w:rPr>
        <w:t>结果如下：</w:t>
      </w:r>
    </w:p>
    <w:p w:rsidR="00E43E00" w:rsidRDefault="00E43E00" w:rsidP="00E43E00"/>
    <w:p w:rsidR="00E43E00" w:rsidRDefault="00E43E00" w:rsidP="00E43E00">
      <w:r>
        <w:t>![图2 优化过程](https://imgkr2.cn-bj.ufileos.com/99e11e59-26e8-4050-aa13-5639cd9b8ee5.jpg?UCloudPublicKey=TOKEN_8d8b72be-579a-4e83-bfd0-5f6ce1546f13&amp;Signature=xicHa6BmqdgvbpNVuQKnK02Mm2M%253D&amp;Expires=1607077861)</w:t>
      </w:r>
    </w:p>
    <w:p w:rsidR="00E43E00" w:rsidRDefault="00E43E00" w:rsidP="00E43E00"/>
    <w:p w:rsidR="00E43E00" w:rsidRDefault="00E43E00" w:rsidP="00E43E00">
      <w:r>
        <w:t>![图3 果蝇飞行路线](https://imgkr2.cn-bj.ufileos.com/515e61fa-91da-4cf7-bef9-3bb0b20d407f.jpg?UCloudPublicKey=TOKEN_8d8b72be-579a-4e83-bfd0-5f6ce1546f13&amp;Signature=PzqyZdBV4qU%252FnLCxv33xTkwBTac%253D&amp;Expires=1607077861)</w:t>
      </w:r>
    </w:p>
    <w:p w:rsidR="00E43E00" w:rsidRDefault="00E43E00" w:rsidP="00E43E00"/>
    <w:p w:rsidR="00E43E00" w:rsidRDefault="00E43E00" w:rsidP="00E43E00"/>
    <w:p w:rsidR="00E43E00" w:rsidRDefault="00E43E00" w:rsidP="00E43E00">
      <w:r>
        <w:t>### FOA求$X^2$最小值</w:t>
      </w:r>
    </w:p>
    <w:p w:rsidR="00E43E00" w:rsidRDefault="00E43E00" w:rsidP="00E43E00">
      <w:r>
        <w:rPr>
          <w:rFonts w:hint="eastAsia"/>
        </w:rPr>
        <w:t>上述代码仅能用于测试一个二维函数，失去了通用性。下面提供了一个不同的版本，可能更容易使用和改进，且可以扩展到不同维度。</w:t>
      </w:r>
    </w:p>
    <w:p w:rsidR="00E43E00" w:rsidRDefault="00E43E00" w:rsidP="00E43E00"/>
    <w:p w:rsidR="00E43E00" w:rsidRDefault="00E43E00" w:rsidP="00E43E00">
      <w:r>
        <w:t>```</w:t>
      </w:r>
    </w:p>
    <w:p w:rsidR="00E43E00" w:rsidRDefault="00E43E00" w:rsidP="00E43E00">
      <w:r>
        <w:t>% Fruit Fly Optimization Algorithm,FOA.</w:t>
      </w:r>
    </w:p>
    <w:p w:rsidR="00E43E00" w:rsidRDefault="00E43E00" w:rsidP="00E43E00"/>
    <w:p w:rsidR="00E43E00" w:rsidRDefault="00E43E00" w:rsidP="00E43E00">
      <w:r>
        <w:t>% The standard verison programmed by Prof.Pan is a simplifed version which</w:t>
      </w:r>
    </w:p>
    <w:p w:rsidR="00E43E00" w:rsidRDefault="00E43E00" w:rsidP="00E43E00">
      <w:r>
        <w:t>% is used to test a very easy function.In my opinion,in order to enhance</w:t>
      </w:r>
    </w:p>
    <w:p w:rsidR="00E43E00" w:rsidRDefault="00E43E00" w:rsidP="00E43E00">
      <w:r>
        <w:t>% the FOA application field,it is necessary to change it into a general</w:t>
      </w:r>
    </w:p>
    <w:p w:rsidR="00E43E00" w:rsidRDefault="00E43E00" w:rsidP="00E43E00">
      <w:r>
        <w:t>% version,which may be simple for students and scholars to use.</w:t>
      </w:r>
    </w:p>
    <w:p w:rsidR="00E43E00" w:rsidRDefault="00E43E00" w:rsidP="00E43E00"/>
    <w:p w:rsidR="00E43E00" w:rsidRDefault="00E43E00" w:rsidP="00E43E00">
      <w:r>
        <w:t>% Programmed and code by Stephen Zhao from Shanghai University of Engineering Science(China)</w:t>
      </w:r>
    </w:p>
    <w:p w:rsidR="00E43E00" w:rsidRDefault="00E43E00" w:rsidP="00E43E00">
      <w:r>
        <w:t>% Email:zhaoqihui8193@yundaex.com</w:t>
      </w:r>
    </w:p>
    <w:p w:rsidR="00E43E00" w:rsidRDefault="00E43E00" w:rsidP="00E43E00">
      <w:r>
        <w:t>% If you have any questions concerning this program,please contact me.</w:t>
      </w:r>
    </w:p>
    <w:p w:rsidR="00E43E00" w:rsidRDefault="00E43E00" w:rsidP="00E43E00"/>
    <w:p w:rsidR="00E43E00" w:rsidRDefault="00E43E00" w:rsidP="00E43E00">
      <w:r>
        <w:t xml:space="preserve">% You might cite this article like this:Wen-Tsao Pan (2011) </w:t>
      </w:r>
    </w:p>
    <w:p w:rsidR="00E43E00" w:rsidRDefault="00E43E00" w:rsidP="00E43E00">
      <w:r>
        <w:t xml:space="preserve">% A new fruit fly optimization algorithm: Taking the financial distress </w:t>
      </w:r>
    </w:p>
    <w:p w:rsidR="00E43E00" w:rsidRDefault="00E43E00" w:rsidP="00E43E00">
      <w:r>
        <w:t xml:space="preserve">% model as an example, Knowledge-Based Systems, Vol.26, pp.69-74, 2012, </w:t>
      </w:r>
    </w:p>
    <w:p w:rsidR="00E43E00" w:rsidRDefault="00E43E00" w:rsidP="00E43E00">
      <w:r>
        <w:t>% DOI information: 10.1016/j.knosys.2011.07.001.</w:t>
      </w:r>
    </w:p>
    <w:p w:rsidR="00E43E00" w:rsidRDefault="00E43E00" w:rsidP="00E43E00">
      <w:r>
        <w:t>function [Smellbest,X,Y] = FOA(n,maxt,lb,ub,dim)</w:t>
      </w:r>
    </w:p>
    <w:p w:rsidR="00E43E00" w:rsidRDefault="00E43E00" w:rsidP="00E43E00"/>
    <w:p w:rsidR="00E43E00" w:rsidRDefault="00E43E00" w:rsidP="00E43E00">
      <w:r>
        <w:t>% Parameters setting</w:t>
      </w:r>
    </w:p>
    <w:p w:rsidR="00E43E00" w:rsidRDefault="00E43E00" w:rsidP="00E43E00">
      <w:r>
        <w:t>if nargin &lt; 1</w:t>
      </w:r>
    </w:p>
    <w:p w:rsidR="00E43E00" w:rsidRDefault="00E43E00" w:rsidP="00E43E00">
      <w:r>
        <w:lastRenderedPageBreak/>
        <w:t xml:space="preserve">    n = 20; % Population size</w:t>
      </w:r>
    </w:p>
    <w:p w:rsidR="00E43E00" w:rsidRDefault="00E43E00" w:rsidP="00E43E00">
      <w:r>
        <w:t xml:space="preserve">    maxt = 5e2; % Max iterations</w:t>
      </w:r>
    </w:p>
    <w:p w:rsidR="00E43E00" w:rsidRDefault="00E43E00" w:rsidP="00E43E00">
      <w:r>
        <w:t xml:space="preserve">    dim = 30; % Dimension of test function</w:t>
      </w:r>
    </w:p>
    <w:p w:rsidR="00E43E00" w:rsidRDefault="00E43E00" w:rsidP="00E43E00">
      <w:r>
        <w:t xml:space="preserve">    lb = -100 * ones(1,dim); % Lower bound of test function</w:t>
      </w:r>
    </w:p>
    <w:p w:rsidR="00E43E00" w:rsidRDefault="00E43E00" w:rsidP="00E43E00">
      <w:r>
        <w:t xml:space="preserve">    ub = 100 * ones(1,dim); % Upper bound of test function</w:t>
      </w:r>
    </w:p>
    <w:p w:rsidR="00E43E00" w:rsidRDefault="00E43E00" w:rsidP="00E43E00">
      <w:r>
        <w:t>end</w:t>
      </w:r>
    </w:p>
    <w:p w:rsidR="00E43E00" w:rsidRDefault="00E43E00" w:rsidP="00E43E00"/>
    <w:p w:rsidR="00E43E00" w:rsidRDefault="00E43E00" w:rsidP="00E43E00"/>
    <w:p w:rsidR="00E43E00" w:rsidRDefault="00E43E00" w:rsidP="00E43E00"/>
    <w:p w:rsidR="00E43E00" w:rsidRDefault="00E43E00" w:rsidP="00E43E00"/>
    <w:p w:rsidR="00E43E00" w:rsidRDefault="00E43E00" w:rsidP="00E43E00">
      <w:r>
        <w:t>% X = zeros(1 * dim);</w:t>
      </w:r>
    </w:p>
    <w:p w:rsidR="00E43E00" w:rsidRDefault="00E43E00" w:rsidP="00E43E00">
      <w:r>
        <w:t>% Y = zeros(1 * dim);</w:t>
      </w:r>
    </w:p>
    <w:p w:rsidR="00E43E00" w:rsidRDefault="00E43E00" w:rsidP="00E43E00">
      <w:r>
        <w:t>% new_X = zeros(1 * dim);</w:t>
      </w:r>
    </w:p>
    <w:p w:rsidR="00E43E00" w:rsidRDefault="00E43E00" w:rsidP="00E43E00">
      <w:r>
        <w:t>% new_Y = zeros(1 * dim);</w:t>
      </w:r>
    </w:p>
    <w:p w:rsidR="00E43E00" w:rsidRDefault="00E43E00" w:rsidP="00E43E00">
      <w:r>
        <w:t>% D = zeros(1 * dim);</w:t>
      </w:r>
    </w:p>
    <w:p w:rsidR="00E43E00" w:rsidRDefault="00E43E00" w:rsidP="00E43E00">
      <w:r>
        <w:t>% Sol = zeros(1 * dim);</w:t>
      </w:r>
    </w:p>
    <w:p w:rsidR="00E43E00" w:rsidRDefault="00E43E00" w:rsidP="00E43E00">
      <w:r>
        <w:t>% Fitness = zeros(n * 1);</w:t>
      </w:r>
    </w:p>
    <w:p w:rsidR="00E43E00" w:rsidRDefault="00E43E00" w:rsidP="00E43E00"/>
    <w:p w:rsidR="00E43E00" w:rsidRDefault="00E43E00" w:rsidP="00E43E00">
      <w:r>
        <w:t>% Initialize the original position</w:t>
      </w:r>
    </w:p>
    <w:p w:rsidR="00E43E00" w:rsidRDefault="00E43E00" w:rsidP="00E43E00">
      <w:r>
        <w:t>for i = 1:n</w:t>
      </w:r>
    </w:p>
    <w:p w:rsidR="00E43E00" w:rsidRDefault="00E43E00" w:rsidP="00E43E00">
      <w:r>
        <w:t xml:space="preserve">    X(i,:) = lb+(ub-lb).*rand(1,dim); % the position of X axis</w:t>
      </w:r>
    </w:p>
    <w:p w:rsidR="00E43E00" w:rsidRDefault="00E43E00" w:rsidP="00E43E00">
      <w:r>
        <w:t xml:space="preserve">    Y(i,:) = lb+(ub-lb).*rand(1,dim); % the position of Y axis</w:t>
      </w:r>
    </w:p>
    <w:p w:rsidR="00E43E00" w:rsidRDefault="00E43E00" w:rsidP="00E43E00">
      <w:r>
        <w:t xml:space="preserve">    D(i,:) = (X(i,:).^2 + Y(i,:).^2).^0.5; % Caculate the distance</w:t>
      </w:r>
    </w:p>
    <w:p w:rsidR="00E43E00" w:rsidRDefault="00E43E00" w:rsidP="00E43E00">
      <w:r>
        <w:t xml:space="preserve">    Sol(i,:) = 1./D(i,:); % the solution set</w:t>
      </w:r>
    </w:p>
    <w:p w:rsidR="00E43E00" w:rsidRDefault="00E43E00" w:rsidP="00E43E00">
      <w:r>
        <w:t xml:space="preserve">    Fitness(i) = fun(Sol(i,:)); % Caculate the fitness</w:t>
      </w:r>
    </w:p>
    <w:p w:rsidR="00E43E00" w:rsidRDefault="00E43E00" w:rsidP="00E43E00">
      <w:r>
        <w:t>end</w:t>
      </w:r>
    </w:p>
    <w:p w:rsidR="00E43E00" w:rsidRDefault="00E43E00" w:rsidP="00E43E00"/>
    <w:p w:rsidR="00E43E00" w:rsidRDefault="00E43E00" w:rsidP="00E43E00"/>
    <w:p w:rsidR="00E43E00" w:rsidRDefault="00E43E00" w:rsidP="00E43E00">
      <w:r>
        <w:t>[bestSmell,index] = min(Fitness); % Get the min fitness and its index</w:t>
      </w:r>
    </w:p>
    <w:p w:rsidR="00E43E00" w:rsidRDefault="00E43E00" w:rsidP="00E43E00">
      <w:r>
        <w:t>new_X = X(index,:); % the X axis of min fitness</w:t>
      </w:r>
    </w:p>
    <w:p w:rsidR="00E43E00" w:rsidRDefault="00E43E00" w:rsidP="00E43E00">
      <w:r>
        <w:t>new_Y = Y(index,:); % the Y axis of min fitness</w:t>
      </w:r>
    </w:p>
    <w:p w:rsidR="00E43E00" w:rsidRDefault="00E43E00" w:rsidP="00E43E00">
      <w:r>
        <w:t>Smellbest = bestSmell;</w:t>
      </w:r>
    </w:p>
    <w:p w:rsidR="00E43E00" w:rsidRDefault="00E43E00" w:rsidP="00E43E00">
      <w:r>
        <w:t>best = Sol(index,:);</w:t>
      </w:r>
    </w:p>
    <w:p w:rsidR="00E43E00" w:rsidRDefault="00E43E00" w:rsidP="00E43E00"/>
    <w:p w:rsidR="00E43E00" w:rsidRDefault="00E43E00" w:rsidP="00E43E00">
      <w:r>
        <w:t>% Start main loop</w:t>
      </w:r>
    </w:p>
    <w:p w:rsidR="00E43E00" w:rsidRDefault="00E43E00" w:rsidP="00E43E00">
      <w:r>
        <w:t>for t = 1:maxt</w:t>
      </w:r>
    </w:p>
    <w:p w:rsidR="00E43E00" w:rsidRDefault="00E43E00" w:rsidP="00E43E00">
      <w:r>
        <w:t xml:space="preserve">    for i = 1:n</w:t>
      </w:r>
    </w:p>
    <w:p w:rsidR="00E43E00" w:rsidRDefault="00E43E00" w:rsidP="00E43E00">
      <w:r>
        <w:t xml:space="preserve">        % Refer to the process of initializing</w:t>
      </w:r>
    </w:p>
    <w:p w:rsidR="00E43E00" w:rsidRDefault="00E43E00" w:rsidP="00E43E00">
      <w:r>
        <w:t xml:space="preserve">        X(i,:) = new_X + (ub - lb).*rand(1,dim);</w:t>
      </w:r>
    </w:p>
    <w:p w:rsidR="00E43E00" w:rsidRDefault="00E43E00" w:rsidP="00E43E00">
      <w:r>
        <w:t xml:space="preserve">        Y(i,:) = new_Y + (ub - lb).*rand(1,dim);</w:t>
      </w:r>
    </w:p>
    <w:p w:rsidR="00E43E00" w:rsidRDefault="00E43E00" w:rsidP="00E43E00">
      <w:r>
        <w:t xml:space="preserve">        D(i,:) = (X(i,:).^2 + Y(i,:).^2).^0.5;</w:t>
      </w:r>
    </w:p>
    <w:p w:rsidR="00E43E00" w:rsidRDefault="00E43E00" w:rsidP="00E43E00">
      <w:r>
        <w:t xml:space="preserve">        Sol(i,:) = 1./D(i,:);</w:t>
      </w:r>
    </w:p>
    <w:p w:rsidR="00E43E00" w:rsidRDefault="00E43E00" w:rsidP="00E43E00">
      <w:r>
        <w:t xml:space="preserve">        Fitness(i) = fun(Sol(i,:));</w:t>
      </w:r>
    </w:p>
    <w:p w:rsidR="00E43E00" w:rsidRDefault="00E43E00" w:rsidP="00E43E00">
      <w:r>
        <w:t xml:space="preserve">    end</w:t>
      </w:r>
    </w:p>
    <w:p w:rsidR="00E43E00" w:rsidRDefault="00E43E00" w:rsidP="00E43E00">
      <w:r>
        <w:lastRenderedPageBreak/>
        <w:t xml:space="preserve">    [bestSmell,index] = min(Fitness);</w:t>
      </w:r>
    </w:p>
    <w:p w:rsidR="00E43E00" w:rsidRDefault="00E43E00" w:rsidP="00E43E00">
      <w:r>
        <w:t xml:space="preserve">    % If the new value is smaller than the best value,update the best value</w:t>
      </w:r>
    </w:p>
    <w:p w:rsidR="00E43E00" w:rsidRDefault="00E43E00" w:rsidP="00E43E00">
      <w:r>
        <w:t xml:space="preserve">    if (bestSmell &lt; Smellbest)</w:t>
      </w:r>
    </w:p>
    <w:p w:rsidR="00E43E00" w:rsidRDefault="00E43E00" w:rsidP="00E43E00">
      <w:r>
        <w:t xml:space="preserve">        X(i,:) = X(index,:);</w:t>
      </w:r>
    </w:p>
    <w:p w:rsidR="00E43E00" w:rsidRDefault="00E43E00" w:rsidP="00E43E00">
      <w:r>
        <w:t xml:space="preserve">        Y(i,:) = Y(index,:);</w:t>
      </w:r>
    </w:p>
    <w:p w:rsidR="00E43E00" w:rsidRDefault="00E43E00" w:rsidP="00E43E00">
      <w:r>
        <w:t xml:space="preserve">        Smellbest = bestSmell;</w:t>
      </w:r>
    </w:p>
    <w:p w:rsidR="00E43E00" w:rsidRDefault="00E43E00" w:rsidP="00E43E00">
      <w:r>
        <w:t xml:space="preserve">    end</w:t>
      </w:r>
    </w:p>
    <w:p w:rsidR="00E43E00" w:rsidRDefault="00E43E00" w:rsidP="00E43E00">
      <w:r>
        <w:t xml:space="preserve">    </w:t>
      </w:r>
    </w:p>
    <w:p w:rsidR="00E43E00" w:rsidRDefault="00E43E00" w:rsidP="00E43E00">
      <w:r>
        <w:t xml:space="preserve">    % Out put result each 100 iterations</w:t>
      </w:r>
    </w:p>
    <w:p w:rsidR="00E43E00" w:rsidRDefault="00E43E00" w:rsidP="00E43E00">
      <w:r>
        <w:t xml:space="preserve">    if round(t/100) == (t/100)</w:t>
      </w:r>
    </w:p>
    <w:p w:rsidR="00E43E00" w:rsidRDefault="00E43E00" w:rsidP="00E43E00">
      <w:r>
        <w:t xml:space="preserve">        Smellbest;</w:t>
      </w:r>
    </w:p>
    <w:p w:rsidR="00E43E00" w:rsidRDefault="00E43E00" w:rsidP="00E43E00">
      <w:r>
        <w:t xml:space="preserve">    end</w:t>
      </w:r>
    </w:p>
    <w:p w:rsidR="00E43E00" w:rsidRDefault="00E43E00" w:rsidP="00E43E00">
      <w:r>
        <w:t xml:space="preserve">    </w:t>
      </w:r>
    </w:p>
    <w:p w:rsidR="00E43E00" w:rsidRDefault="00E43E00" w:rsidP="00E43E00">
      <w:r>
        <w:t xml:space="preserve">    cg_curve(t) = Smellbest;</w:t>
      </w:r>
    </w:p>
    <w:p w:rsidR="00E43E00" w:rsidRDefault="00E43E00" w:rsidP="00E43E00">
      <w:r>
        <w:t>end</w:t>
      </w:r>
    </w:p>
    <w:p w:rsidR="00E43E00" w:rsidRDefault="00E43E00" w:rsidP="00E43E00"/>
    <w:p w:rsidR="00E43E00" w:rsidRDefault="00E43E00" w:rsidP="00E43E00">
      <w:r>
        <w:t>% Output/display</w:t>
      </w:r>
    </w:p>
    <w:p w:rsidR="00E43E00" w:rsidRDefault="00E43E00" w:rsidP="00E43E00">
      <w:r>
        <w:t>disp(['Number of evaluations: ',num2str(maxt)]);</w:t>
      </w:r>
    </w:p>
    <w:p w:rsidR="00E43E00" w:rsidRDefault="00E43E00" w:rsidP="00E43E00">
      <w:r>
        <w:t>disp(['Best solution=',num2str(best),'   fmin=',num2str(Smellbest)]);</w:t>
      </w:r>
    </w:p>
    <w:p w:rsidR="00E43E00" w:rsidRDefault="00E43E00" w:rsidP="00E43E00"/>
    <w:p w:rsidR="00E43E00" w:rsidRDefault="00E43E00" w:rsidP="00E43E00">
      <w:r>
        <w:t>% Draw the picture</w:t>
      </w:r>
    </w:p>
    <w:p w:rsidR="00E43E00" w:rsidRDefault="00E43E00" w:rsidP="00E43E00">
      <w:r>
        <w:t>semilogy((1:25:maxt),cg_curve(1:25:maxt),'k-o','markersize',5);</w:t>
      </w:r>
    </w:p>
    <w:p w:rsidR="00E43E00" w:rsidRDefault="00E43E00" w:rsidP="00E43E00">
      <w:r>
        <w:t>title('Convergence curve')</w:t>
      </w:r>
    </w:p>
    <w:p w:rsidR="00E43E00" w:rsidRDefault="00E43E00" w:rsidP="00E43E00">
      <w:r>
        <w:t>xlabel('Iteration');</w:t>
      </w:r>
    </w:p>
    <w:p w:rsidR="00E43E00" w:rsidRDefault="00E43E00" w:rsidP="00E43E00">
      <w:r>
        <w:t>ylabel('Best fruit fly (score) obtained so far');</w:t>
      </w:r>
    </w:p>
    <w:p w:rsidR="00E43E00" w:rsidRDefault="00E43E00" w:rsidP="00E43E00"/>
    <w:p w:rsidR="00E43E00" w:rsidRDefault="00E43E00" w:rsidP="00E43E00">
      <w:r>
        <w:t>hold on</w:t>
      </w:r>
    </w:p>
    <w:p w:rsidR="00E43E00" w:rsidRDefault="00E43E00" w:rsidP="00E43E00">
      <w:r>
        <w:t>axis tight</w:t>
      </w:r>
    </w:p>
    <w:p w:rsidR="00E43E00" w:rsidRDefault="00E43E00" w:rsidP="00E43E00">
      <w:r>
        <w:t>grid off</w:t>
      </w:r>
    </w:p>
    <w:p w:rsidR="00E43E00" w:rsidRDefault="00E43E00" w:rsidP="00E43E00">
      <w:r>
        <w:t>box on</w:t>
      </w:r>
    </w:p>
    <w:p w:rsidR="00E43E00" w:rsidRDefault="00E43E00" w:rsidP="00E43E00">
      <w:r>
        <w:t>legend('FOA')</w:t>
      </w:r>
    </w:p>
    <w:p w:rsidR="00E43E00" w:rsidRDefault="00E43E00" w:rsidP="00E43E00"/>
    <w:p w:rsidR="00E43E00" w:rsidRDefault="00E43E00" w:rsidP="00E43E00">
      <w:r>
        <w:t>% This is a classcial test function,namely Sphere function,which range is</w:t>
      </w:r>
    </w:p>
    <w:p w:rsidR="00E43E00" w:rsidRDefault="00E43E00" w:rsidP="00E43E00">
      <w:r>
        <w:t>% from -100 to 100.The dimension can be defined as you want.</w:t>
      </w:r>
    </w:p>
    <w:p w:rsidR="00E43E00" w:rsidRDefault="00E43E00" w:rsidP="00E43E00">
      <w:r>
        <w:t>function z = fun(u)</w:t>
      </w:r>
    </w:p>
    <w:p w:rsidR="00E43E00" w:rsidRDefault="00E43E00" w:rsidP="00E43E00">
      <w:r>
        <w:t xml:space="preserve">z = sum(u.^2);  </w:t>
      </w:r>
    </w:p>
    <w:p w:rsidR="00E43E00" w:rsidRDefault="00E43E00" w:rsidP="00E43E00">
      <w:r>
        <w:t>```</w:t>
      </w:r>
    </w:p>
    <w:p w:rsidR="00E43E00" w:rsidRDefault="00E43E00" w:rsidP="00E43E00">
      <w:r>
        <w:rPr>
          <w:rFonts w:hint="eastAsia"/>
        </w:rPr>
        <w:t>结果如下：</w:t>
      </w:r>
    </w:p>
    <w:p w:rsidR="00E43E00" w:rsidRDefault="00E43E00" w:rsidP="00E43E00"/>
    <w:p w:rsidR="00E43E00" w:rsidRDefault="00E43E00" w:rsidP="00E43E00"/>
    <w:p w:rsidR="00016761" w:rsidRDefault="00E43E00" w:rsidP="00E43E00">
      <w:pPr>
        <w:rPr>
          <w:rFonts w:hint="eastAsia"/>
        </w:rPr>
      </w:pPr>
      <w:r>
        <w:t>![图4 改进后FOA的收敛曲线](https://imgkr2.cn-bj.ufileos.com/5df55334-7fb0-4c25-8486-8ede6b24ad4d.jpg?UCloudPublicKey=TOKEN_8d8b72be-579a-4e83-bfd0-5f6ce1546f13&amp;Signature=lpmnLbgJ6ndKbeM0p33ZyjyJVls%253D&amp;Expires=1607079115)</w:t>
      </w:r>
      <w:bookmarkStart w:id="0" w:name="_GoBack"/>
      <w:bookmarkEnd w:id="0"/>
    </w:p>
    <w:sectPr w:rsidR="000167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szAyNrQ0tTA3tjRQ0lEKTi0uzszPAykwrAUAftwpvCwAAAA="/>
  </w:docVars>
  <w:rsids>
    <w:rsidRoot w:val="00A85A49"/>
    <w:rsid w:val="00016761"/>
    <w:rsid w:val="000838D1"/>
    <w:rsid w:val="0020733D"/>
    <w:rsid w:val="00567446"/>
    <w:rsid w:val="006E17E2"/>
    <w:rsid w:val="00A85A49"/>
    <w:rsid w:val="00AE74B4"/>
    <w:rsid w:val="00E4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96E5F8-691B-4B29-9841-A8B87FBC8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58</Words>
  <Characters>5462</Characters>
  <Application>Microsoft Office Word</Application>
  <DocSecurity>0</DocSecurity>
  <Lines>45</Lines>
  <Paragraphs>12</Paragraphs>
  <ScaleCrop>false</ScaleCrop>
  <Company>Microsoft</Company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</cp:revision>
  <dcterms:created xsi:type="dcterms:W3CDTF">2020-12-03T11:23:00Z</dcterms:created>
  <dcterms:modified xsi:type="dcterms:W3CDTF">2020-12-03T11:24:00Z</dcterms:modified>
</cp:coreProperties>
</file>